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revoice</w:t>
      </w:r>
    </w:p>
    <w:p>
      <w:pPr>
        <w:pStyle w:val="Date"/>
      </w:pPr>
      <w:r>
        <w:t xml:space="preserve">วันจันทร์ที่</w:t>
      </w:r>
      <w:r>
        <w:t xml:space="preserve"> </w:t>
      </w:r>
      <w:r>
        <w:t xml:space="preserve">14</w:t>
      </w:r>
      <w:r>
        <w:t xml:space="preserve"> </w:t>
      </w:r>
      <w:r>
        <w:t xml:space="preserve">มีนาคม</w:t>
      </w:r>
      <w:r>
        <w:t xml:space="preserve"> </w:t>
      </w:r>
      <w:r>
        <w:t xml:space="preserve">2565</w:t>
      </w:r>
      <w:r>
        <w:t xml:space="preserve"> </w:t>
      </w:r>
      <w:r>
        <w:t xml:space="preserve">เวลา</w:t>
      </w:r>
      <w:r>
        <w:t xml:space="preserve"> </w:t>
      </w:r>
      <w:r>
        <w:t xml:space="preserve">09.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Test Testตกลงมันดีหรือไม่ดีกันแน่วะไม่เป็นไรพี่โสดเซเว่นสดเซเว่นthe Rainbowฟังโลเคชั่นพูดไม่ชัดแน่ๆเลยว่ะfertilization เฮีย by โปรแกรม The administrators of the Universal Centuryฝากไปออกล่ะชัตเตอร์วันเซ็นจูรี่ใหม่อะไรวะเนี่ยdefaultเปลี่ยนเป็นใช้นี่แหละโหลสวัสดีที่อย่างนี้มันสุดยอดไปเลยThe OneUniversal Centuryตะวันทำไมมันเป็นตะวันไปได้fertilization asbestosFirst impressionEarth federationgreetingเบิร์ดFirstSpaceliving in this worldamuleteffective In This mannerI’m here to The Family That want sleepเฮีย of the obelisk the principalเท่าไหร่discard have nothing To Do With My MateI love the secret that affects the very Foundation of adolescentinform You Of The Secretabominableสวัสดีอาศัยอยู่บนโลกผู้ที่อาศัยอยู่ในอวกาศbedeviled xaviต้องขออภัยที่ต้องพูดกับทุกคนในลักษณะนี้ทายาทของตระกูลซาบี้ที่ครั้งหนึ่งเคยปกครองซีอนแปลว่าเรื่องที่ฉันกำลังจะพูดต่อไปนี้ไม่ได้เกี่ยวข้องอะไรกับเชื้อสายของฉันวันนี้ได้เรียนรู้ความลับบางอย่างที่ส่งผลต่อร่างฐานของรัฐบาลสหพันธ์อยากจะบอกความรักทั้งหมดนี้ให้แก่ทุกท่านในฐานะมนุษย์คนหนึ่งที่อาศัยอยู่บนโลกนี้กดบัตรแทงศักราชอวกาศได้รับการประกาศเป็นยามรุ่งอรุณของศักราชอวกาศจริงอยากทราบดีอยู่แล้วว่ากฎบัตรนี้เป็นรากฐานของรัฐบาลสหพันธ์และเป็นรากฐานสำคัญของการกำหนดนโยบายทางการเมืองอ่านว่าอนุสาวรีย์ปัดที่สร้างขึ้นเมื่อ 96 ปีก่อนภายในลาปลาซที่พักของนายกรัฐมนตรีและสูญหายไปในเหตุระเบิดของผู้ก่อการร้ายแต่ว่ากดบัตรนั้นไม่ได้หายไปไหนอากาศที่อนุสาวรีย์จำลองถูกจัดแสดงที่อาคาร 3 ชั้นใดราคาภาวดีตั้งเตือนก็ถูกซ่อนไว้ตลอดหลายปีที่ผ่านมาดูที่อยู่ด้านหลังฉันตอนนี้เสาวรีย์ที่แท้จริงของศักราชอวกาศที่สร้างขึ้นใน LINE Plusจะดูว่าทุกคนคงสังเกตเห็นที่ด้านล่างสุดของกฎบัตรศักราชอวกาศได้มีหัวข้อหนึ่งที่พวกเราไม่เคยเห็นมาก่อนได้คุณเสนอทฤษฎีนิวไทป์ของเขามานานกว่า 40 ปีหลังจากที่กดบัตรนี้ถูกสร้างขึ้นเชื่อว่าข้อความนี้ซึ่งถูกฝังไว้พร้อมกับเหตุการณ์เหล่านั้นมีอะไรมากไปกว่าการอธิษฐานเพื่ออนาคตอันไกลโพ้นความบังเอิญนั้นแต่เปลี่ยนให้กดบัดนี้กลายเป็นคำสาปเกิดอะไรขึ้นถ้าข้อความนี้เชื่อมโยงกับทฤษฎีนิวไทป์ของอิออนกระตุ้นการเคลื่อนไหวเพื่ออิสรภาพของสปชอนุสาวรีย์นี้ซึ่งแต่เดิมไม่ได้มีอะไรมากไปกว่าการแสดงความจริงเบื้องหลังของเหตุการณ์ลาปลาซนับตั้งแต่ตอนนั้นและการเป็นวัตถุแห่งความกลัวจึงอาจโค่นล้มรัฐบาล 3000 ได้ท่านที่รับชมการถ่ายทอดนี้พิสูจน์ความจริงได้ต่างท่านเองแครอทเจตนาอันดีไปยังอีก 100 ปีข้างหน้าเช่นเดียวกับผู้คนเมื่อ 100 ปีที่แล้วที่เคยมอบไว้ให้กับพวกเราเชื่อในพระเจ้าความเป็นไปได้กลับแล้วอยู่ที่ตัวเราที่หลับไหลอยู่ในตัวเราท่านที่รับชมการถ่ายทอดนี้พิสูจน์ความจริงด้วยตาของท่านเองเจตนาอดีตให้กับผู้คนได้อีก 100 ปีข้างหน้าทุกท่านที่รับชมการถ่ายทอดนี้รอพิสูจน์ความจริงด้วยตาของท่านเองฉันขอให้ทุกท่านรอบ 7 อนันต์ดีให้กับผู้คนในอีก 100 ปีข้างหน้าเช่นเดียวกับผู้คนเมื่อ 100 ปีที่แล้วมอบให้กับพวกเราเชื่อในพระเจ้าเรียกว่าความเป็นไปได้ที่อยู่ในตัวเราทุกคนthe future shouldn’torchestra confirmcrustaceans priority in birminghamThe expression of the covenantsustainablethink too long in discordI have one DesignIt Will Try To essไกลทุกท่านกำลังรับชมการถ่ายทอดสดนี้อยู่พิสูจน์ความจริงด้วยตาของท่านเองอยากให้พวกคุณนำความปรารถนาดีให้กับผู้คนในอีก 100 ปีข้างหน้าเช่นเดียวกับผู้คนละ 100 ปีก่อนที่มอบให้กับพวกเราในพระเจ้าที่เรียกว่าความเป็นไป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revoice</dc:title>
  <dc:creator/>
  <cp:keywords/>
  <dcterms:created xsi:type="dcterms:W3CDTF">2022-03-14T08:12:23Z</dcterms:created>
  <dcterms:modified xsi:type="dcterms:W3CDTF">2022-03-14T08: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มีนาคม 2565 เวลา 09.24 น.</vt:lpwstr>
  </property>
  <property fmtid="{D5CDD505-2E9C-101B-9397-08002B2CF9AE}" pid="3" name="subtitle">
    <vt:lpwstr/>
  </property>
</Properties>
</file>